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BB507F">
      <w:pPr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5409C6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ost Test</w:t>
                            </w:r>
                            <w:r w:rsidR="00EF1E26"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 xml:space="preserve"> Answer Key</w:t>
                            </w: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-</w:t>
                            </w:r>
                          </w:p>
                          <w:p w:rsidR="005409C6" w:rsidRPr="00301AA8" w:rsidRDefault="005409C6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ASAR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5409C6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ost Test</w:t>
                      </w:r>
                      <w:r w:rsidR="00EF1E26"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 xml:space="preserve"> Answer Key</w:t>
                      </w: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-</w:t>
                      </w:r>
                    </w:p>
                    <w:p w:rsidR="005409C6" w:rsidRPr="00301AA8" w:rsidRDefault="005409C6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ASAR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5409C6" w:rsidRDefault="00605605" w:rsidP="005409C6"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7B8413" wp14:editId="74869774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Pr="00605605" w:rsidRDefault="00627721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noProof/>
                                <w:color w:val="FFFFFF" w:themeColor="background1"/>
                                <w:sz w:val="22"/>
                                <w:szCs w:val="48"/>
                              </w:rPr>
                              <w:drawing>
                                <wp:inline distT="0" distB="0" distL="0" distR="0">
                                  <wp:extent cx="1687195" cy="664845"/>
                                  <wp:effectExtent l="0" t="0" r="8255" b="190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LeadingAge-Kansas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7195" cy="6648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B8413" id="Text Box 1" o:spid="_x0000_s1027" type="#_x0000_t202" style="position:absolute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Pr="00605605" w:rsidRDefault="00627721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noProof/>
                          <w:color w:val="FFFFFF" w:themeColor="background1"/>
                          <w:sz w:val="22"/>
                          <w:szCs w:val="48"/>
                        </w:rPr>
                        <w:drawing>
                          <wp:inline distT="0" distB="0" distL="0" distR="0">
                            <wp:extent cx="1687195" cy="664845"/>
                            <wp:effectExtent l="0" t="0" r="8255" b="190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LeadingAge-Kansas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7195" cy="6648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6D3313" wp14:editId="7A4D5C5B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D3313" id="Text Box 5" o:spid="_x0000_s1028" type="#_x0000_t202" style="position:absolute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</w:p>
    <w:tbl>
      <w:tblPr>
        <w:tblStyle w:val="TableGrid"/>
        <w:tblpPr w:leftFromText="180" w:rightFromText="180" w:horzAnchor="margin" w:tblpY="420"/>
        <w:tblW w:w="0" w:type="auto"/>
        <w:tblLook w:val="04A0" w:firstRow="1" w:lastRow="0" w:firstColumn="1" w:lastColumn="0" w:noHBand="0" w:noVBand="1"/>
      </w:tblPr>
      <w:tblGrid>
        <w:gridCol w:w="6609"/>
        <w:gridCol w:w="2741"/>
      </w:tblGrid>
      <w:tr w:rsidR="005409C6" w:rsidRPr="005409C6" w:rsidTr="005409C6">
        <w:trPr>
          <w:trHeight w:val="443"/>
        </w:trPr>
        <w:tc>
          <w:tcPr>
            <w:tcW w:w="6609" w:type="dxa"/>
            <w:shd w:val="clear" w:color="auto" w:fill="D9D9D9" w:themeFill="background1" w:themeFillShade="D9"/>
            <w:vAlign w:val="center"/>
          </w:tcPr>
          <w:p w:rsidR="005409C6" w:rsidRPr="005409C6" w:rsidRDefault="005409C6" w:rsidP="005409C6">
            <w:pPr>
              <w:jc w:val="center"/>
              <w:rPr>
                <w:rFonts w:ascii="Calibri" w:hAnsi="Calibri"/>
                <w:b/>
                <w:sz w:val="28"/>
                <w:szCs w:val="24"/>
              </w:rPr>
            </w:pPr>
            <w:r w:rsidRPr="005409C6">
              <w:rPr>
                <w:rFonts w:ascii="Calibri" w:hAnsi="Calibri"/>
                <w:b/>
                <w:sz w:val="28"/>
                <w:szCs w:val="24"/>
              </w:rPr>
              <w:lastRenderedPageBreak/>
              <w:t>Question</w:t>
            </w:r>
            <w:r>
              <w:rPr>
                <w:rFonts w:ascii="Calibri" w:hAnsi="Calibri"/>
                <w:b/>
                <w:sz w:val="28"/>
                <w:szCs w:val="24"/>
              </w:rPr>
              <w:t>: True or False?</w:t>
            </w:r>
          </w:p>
        </w:tc>
        <w:tc>
          <w:tcPr>
            <w:tcW w:w="2741" w:type="dxa"/>
            <w:shd w:val="clear" w:color="auto" w:fill="D9D9D9" w:themeFill="background1" w:themeFillShade="D9"/>
            <w:vAlign w:val="center"/>
          </w:tcPr>
          <w:p w:rsidR="005409C6" w:rsidRPr="005409C6" w:rsidRDefault="005409C6" w:rsidP="005409C6">
            <w:pPr>
              <w:jc w:val="center"/>
              <w:rPr>
                <w:rFonts w:ascii="Calibri" w:hAnsi="Calibri"/>
                <w:b/>
                <w:sz w:val="28"/>
                <w:szCs w:val="24"/>
              </w:rPr>
            </w:pPr>
            <w:r>
              <w:rPr>
                <w:rFonts w:ascii="Calibri" w:hAnsi="Calibri"/>
                <w:b/>
                <w:sz w:val="28"/>
                <w:szCs w:val="24"/>
              </w:rPr>
              <w:t>Answer</w:t>
            </w:r>
          </w:p>
        </w:tc>
      </w:tr>
      <w:tr w:rsidR="005409C6" w:rsidRPr="005409C6" w:rsidTr="00EF1E26">
        <w:tc>
          <w:tcPr>
            <w:tcW w:w="6609" w:type="dxa"/>
          </w:tcPr>
          <w:p w:rsidR="005409C6" w:rsidRPr="005409C6" w:rsidRDefault="005409C6" w:rsidP="00EF1E26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Calibri" w:hAnsi="Calibri"/>
                <w:szCs w:val="24"/>
              </w:rPr>
            </w:pPr>
            <w:r w:rsidRPr="005409C6">
              <w:rPr>
                <w:rFonts w:ascii="Calibri" w:hAnsi="Calibri"/>
                <w:szCs w:val="24"/>
              </w:rPr>
              <w:t>PASARR stands for Please Admit Several Acute Respiratory Residents</w:t>
            </w:r>
            <w:r>
              <w:rPr>
                <w:rFonts w:ascii="Calibri" w:hAnsi="Calibri"/>
                <w:szCs w:val="24"/>
              </w:rPr>
              <w:t>.</w:t>
            </w:r>
          </w:p>
          <w:p w:rsidR="005409C6" w:rsidRPr="005409C6" w:rsidRDefault="005409C6" w:rsidP="00EF1E26">
            <w:pPr>
              <w:ind w:left="360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5409C6" w:rsidRPr="00EF1E26" w:rsidRDefault="00EF1E26" w:rsidP="005409C6">
            <w:pPr>
              <w:rPr>
                <w:rFonts w:ascii="Calibri" w:hAnsi="Calibri"/>
                <w:szCs w:val="24"/>
              </w:rPr>
            </w:pPr>
            <w:r w:rsidRPr="00EF1E26">
              <w:rPr>
                <w:rFonts w:ascii="Calibri" w:hAnsi="Calibri"/>
                <w:b/>
                <w:szCs w:val="24"/>
              </w:rPr>
              <w:t>False</w:t>
            </w:r>
            <w:r w:rsidRPr="00EF1E26">
              <w:rPr>
                <w:rFonts w:ascii="Calibri" w:hAnsi="Calibri"/>
                <w:szCs w:val="24"/>
              </w:rPr>
              <w:t xml:space="preserve"> – PASARR </w:t>
            </w:r>
            <w:r w:rsidRPr="00EF1E26">
              <w:rPr>
                <w:rFonts w:ascii="Calibri" w:hAnsi="Calibri"/>
                <w:color w:val="000000"/>
                <w:szCs w:val="24"/>
              </w:rPr>
              <w:t>Preadmission Screening And Annual Resident Review</w:t>
            </w:r>
          </w:p>
        </w:tc>
      </w:tr>
      <w:tr w:rsidR="005409C6" w:rsidRPr="005409C6" w:rsidTr="00EF1E26">
        <w:tc>
          <w:tcPr>
            <w:tcW w:w="6609" w:type="dxa"/>
          </w:tcPr>
          <w:p w:rsidR="005409C6" w:rsidRPr="005409C6" w:rsidRDefault="005409C6" w:rsidP="00EF1E26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Calibri" w:hAnsi="Calibri"/>
                <w:szCs w:val="24"/>
              </w:rPr>
            </w:pPr>
            <w:r w:rsidRPr="005409C6">
              <w:rPr>
                <w:rFonts w:ascii="Calibri" w:hAnsi="Calibri"/>
                <w:szCs w:val="24"/>
              </w:rPr>
              <w:t>The Level I Screen is completed 48 hours after admission</w:t>
            </w:r>
            <w:r>
              <w:rPr>
                <w:rFonts w:ascii="Calibri" w:hAnsi="Calibri"/>
                <w:szCs w:val="24"/>
              </w:rPr>
              <w:t>.</w:t>
            </w:r>
          </w:p>
          <w:p w:rsidR="005409C6" w:rsidRPr="005409C6" w:rsidRDefault="005409C6" w:rsidP="00EF1E26">
            <w:pPr>
              <w:pStyle w:val="ListParagraph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5409C6" w:rsidRPr="00EF1E26" w:rsidRDefault="00EF1E26" w:rsidP="005409C6">
            <w:pPr>
              <w:rPr>
                <w:rFonts w:ascii="Calibri" w:hAnsi="Calibri"/>
                <w:szCs w:val="24"/>
              </w:rPr>
            </w:pPr>
            <w:r w:rsidRPr="00EF1E26">
              <w:rPr>
                <w:rFonts w:ascii="Calibri" w:hAnsi="Calibri"/>
                <w:b/>
                <w:szCs w:val="24"/>
              </w:rPr>
              <w:t xml:space="preserve">False </w:t>
            </w:r>
            <w:r w:rsidRPr="00EF1E26">
              <w:rPr>
                <w:rFonts w:ascii="Calibri" w:hAnsi="Calibri"/>
                <w:szCs w:val="24"/>
              </w:rPr>
              <w:t>– It is completed prior to admission into the facility</w:t>
            </w:r>
          </w:p>
        </w:tc>
      </w:tr>
      <w:tr w:rsidR="00EF1E26" w:rsidRPr="005409C6" w:rsidTr="00EF1E26">
        <w:tc>
          <w:tcPr>
            <w:tcW w:w="6609" w:type="dxa"/>
          </w:tcPr>
          <w:p w:rsidR="00EF1E26" w:rsidRPr="005409C6" w:rsidRDefault="00EF1E26" w:rsidP="00EF1E26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ascii="Calibri" w:hAnsi="Calibri"/>
                <w:szCs w:val="24"/>
              </w:rPr>
            </w:pPr>
            <w:r w:rsidRPr="005409C6">
              <w:rPr>
                <w:rFonts w:ascii="Calibri" w:hAnsi="Calibri"/>
                <w:szCs w:val="24"/>
              </w:rPr>
              <w:t xml:space="preserve">The PASARR screen assists organizations in determining if an individual may have a mental disorder, intellectual disability or a related condition. </w:t>
            </w:r>
          </w:p>
          <w:p w:rsidR="00EF1E26" w:rsidRPr="005409C6" w:rsidRDefault="00EF1E26" w:rsidP="00EF1E26">
            <w:pPr>
              <w:pStyle w:val="ListParagraph"/>
              <w:spacing w:line="276" w:lineRule="auto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EF1E26" w:rsidRPr="00EF1E26" w:rsidRDefault="00EF1E26" w:rsidP="000722CE">
            <w:pPr>
              <w:rPr>
                <w:rFonts w:ascii="Calibri" w:hAnsi="Calibri"/>
                <w:szCs w:val="24"/>
              </w:rPr>
            </w:pPr>
            <w:r w:rsidRPr="00EF1E26">
              <w:rPr>
                <w:rFonts w:ascii="Calibri" w:hAnsi="Calibri"/>
                <w:b/>
                <w:szCs w:val="24"/>
              </w:rPr>
              <w:t>True</w:t>
            </w:r>
            <w:r w:rsidRPr="00EF1E26">
              <w:rPr>
                <w:rFonts w:ascii="Calibri" w:hAnsi="Calibri"/>
                <w:szCs w:val="24"/>
              </w:rPr>
              <w:t xml:space="preserve"> - The purpose of this screen is to be completed during the preadmission process and identify if an individual has a </w:t>
            </w:r>
            <w:r w:rsidRPr="00EF1E26">
              <w:rPr>
                <w:rFonts w:ascii="Calibri" w:hAnsi="Calibri"/>
                <w:bCs/>
                <w:iCs/>
                <w:color w:val="000000"/>
                <w:szCs w:val="24"/>
              </w:rPr>
              <w:t xml:space="preserve"> mental disorder, ID or related condition which would warrant additional screening</w:t>
            </w:r>
          </w:p>
        </w:tc>
      </w:tr>
      <w:tr w:rsidR="00EF1E26" w:rsidRPr="005409C6" w:rsidTr="00EF1E26">
        <w:tc>
          <w:tcPr>
            <w:tcW w:w="6609" w:type="dxa"/>
          </w:tcPr>
          <w:p w:rsidR="00627721" w:rsidRPr="00627721" w:rsidRDefault="00627721" w:rsidP="00627721">
            <w:pPr>
              <w:pStyle w:val="ListParagraph"/>
              <w:numPr>
                <w:ilvl w:val="0"/>
                <w:numId w:val="32"/>
              </w:numPr>
              <w:rPr>
                <w:rFonts w:ascii="Calibri" w:eastAsia="Calibri" w:hAnsi="Calibri"/>
                <w:color w:val="FF0000"/>
                <w:sz w:val="22"/>
                <w:szCs w:val="22"/>
              </w:rPr>
            </w:pPr>
            <w:r w:rsidRPr="00627721">
              <w:rPr>
                <w:rFonts w:ascii="Calibri" w:eastAsia="Calibri" w:hAnsi="Calibri"/>
                <w:color w:val="FF0000"/>
                <w:sz w:val="22"/>
                <w:szCs w:val="22"/>
              </w:rPr>
              <w:t>All residents to our facility require a Level 1 screen unless:</w:t>
            </w:r>
          </w:p>
          <w:p w:rsidR="00627721" w:rsidRPr="00627721" w:rsidRDefault="00627721" w:rsidP="00627721">
            <w:pPr>
              <w:rPr>
                <w:rFonts w:ascii="Calibri" w:eastAsia="Calibri" w:hAnsi="Calibri"/>
                <w:color w:val="FF0000"/>
                <w:sz w:val="22"/>
                <w:szCs w:val="22"/>
              </w:rPr>
            </w:pPr>
          </w:p>
          <w:p w:rsidR="00627721" w:rsidRPr="00627721" w:rsidRDefault="00627721" w:rsidP="00627721">
            <w:pPr>
              <w:numPr>
                <w:ilvl w:val="0"/>
                <w:numId w:val="35"/>
              </w:numPr>
              <w:rPr>
                <w:rFonts w:ascii="Calibri" w:hAnsi="Calibri"/>
                <w:color w:val="FF0000"/>
                <w:sz w:val="22"/>
                <w:szCs w:val="22"/>
              </w:rPr>
            </w:pPr>
            <w:r w:rsidRPr="00627721">
              <w:rPr>
                <w:rFonts w:ascii="Calibri" w:hAnsi="Calibri"/>
                <w:color w:val="FF0000"/>
                <w:sz w:val="22"/>
                <w:szCs w:val="22"/>
              </w:rPr>
              <w:t>They are certified by a physician prior to admission to require a nursing facility stay of less than 30 days; and</w:t>
            </w:r>
          </w:p>
          <w:p w:rsidR="00627721" w:rsidRPr="00627721" w:rsidRDefault="00627721" w:rsidP="00627721">
            <w:pPr>
              <w:numPr>
                <w:ilvl w:val="0"/>
                <w:numId w:val="35"/>
              </w:numPr>
              <w:rPr>
                <w:rFonts w:ascii="Calibri" w:hAnsi="Calibri"/>
                <w:color w:val="FF0000"/>
                <w:sz w:val="22"/>
                <w:szCs w:val="22"/>
              </w:rPr>
            </w:pPr>
            <w:r w:rsidRPr="00627721">
              <w:rPr>
                <w:rFonts w:ascii="Calibri" w:hAnsi="Calibri"/>
                <w:color w:val="FF0000"/>
                <w:sz w:val="22"/>
                <w:szCs w:val="22"/>
              </w:rPr>
              <w:t>They require care at the nursing facility for the same condition for which they were hospitalized.”</w:t>
            </w:r>
          </w:p>
          <w:p w:rsidR="00EF1E26" w:rsidRPr="003418AD" w:rsidRDefault="00EF1E26" w:rsidP="00627721">
            <w:pPr>
              <w:rPr>
                <w:rFonts w:ascii="Calibri" w:hAnsi="Calibri"/>
                <w:szCs w:val="24"/>
                <w:highlight w:val="yellow"/>
              </w:rPr>
            </w:pPr>
          </w:p>
        </w:tc>
        <w:tc>
          <w:tcPr>
            <w:tcW w:w="2741" w:type="dxa"/>
          </w:tcPr>
          <w:p w:rsidR="00EF1E26" w:rsidRPr="003418AD" w:rsidRDefault="00EF1E26" w:rsidP="00627721">
            <w:pPr>
              <w:rPr>
                <w:rFonts w:ascii="Calibri" w:hAnsi="Calibri"/>
                <w:szCs w:val="24"/>
                <w:highlight w:val="yellow"/>
              </w:rPr>
            </w:pPr>
            <w:r w:rsidRPr="00627721">
              <w:rPr>
                <w:rFonts w:ascii="Calibri" w:hAnsi="Calibri"/>
                <w:b/>
                <w:szCs w:val="24"/>
              </w:rPr>
              <w:t xml:space="preserve">True </w:t>
            </w:r>
            <w:r w:rsidRPr="00627721">
              <w:rPr>
                <w:rFonts w:ascii="Calibri" w:hAnsi="Calibri"/>
                <w:szCs w:val="24"/>
              </w:rPr>
              <w:t xml:space="preserve">– </w:t>
            </w:r>
            <w:r w:rsidR="00627721" w:rsidRPr="00627721">
              <w:rPr>
                <w:rFonts w:ascii="Calibri" w:hAnsi="Calibri"/>
                <w:color w:val="FF0000"/>
                <w:szCs w:val="24"/>
              </w:rPr>
              <w:t>Kansas regulations apply here.</w:t>
            </w:r>
          </w:p>
        </w:tc>
      </w:tr>
      <w:tr w:rsidR="00EF1E26" w:rsidRPr="005409C6" w:rsidTr="00EF1E26">
        <w:tc>
          <w:tcPr>
            <w:tcW w:w="6609" w:type="dxa"/>
          </w:tcPr>
          <w:p w:rsidR="00EF1E26" w:rsidRPr="005409C6" w:rsidRDefault="00EF1E26" w:rsidP="00EF1E26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Calibri" w:hAnsi="Calibri"/>
                <w:szCs w:val="24"/>
              </w:rPr>
            </w:pPr>
            <w:r w:rsidRPr="005409C6">
              <w:rPr>
                <w:rFonts w:ascii="Calibri" w:hAnsi="Calibri"/>
                <w:szCs w:val="24"/>
              </w:rPr>
              <w:t>The level II recommendations, if agreed upon, need to be coordinated into the care process including:  assessment, ca</w:t>
            </w:r>
            <w:r>
              <w:rPr>
                <w:rFonts w:ascii="Calibri" w:hAnsi="Calibri"/>
                <w:szCs w:val="24"/>
              </w:rPr>
              <w:t>re plan and specialized services.</w:t>
            </w:r>
            <w:r w:rsidRPr="005409C6">
              <w:rPr>
                <w:rFonts w:ascii="Calibri" w:hAnsi="Calibri"/>
                <w:szCs w:val="24"/>
              </w:rPr>
              <w:t xml:space="preserve">  </w:t>
            </w:r>
          </w:p>
          <w:p w:rsidR="00EF1E26" w:rsidRPr="005409C6" w:rsidRDefault="00EF1E26" w:rsidP="00EF1E26">
            <w:pPr>
              <w:pStyle w:val="ListParagraph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EF1E26" w:rsidRPr="00EF1E26" w:rsidRDefault="00EF1E26" w:rsidP="000722CE">
            <w:pPr>
              <w:rPr>
                <w:rFonts w:ascii="Calibri" w:hAnsi="Calibri"/>
                <w:szCs w:val="24"/>
              </w:rPr>
            </w:pPr>
            <w:r w:rsidRPr="00EF1E26">
              <w:rPr>
                <w:rFonts w:ascii="Calibri" w:hAnsi="Calibri"/>
                <w:b/>
                <w:szCs w:val="24"/>
              </w:rPr>
              <w:t>True</w:t>
            </w:r>
            <w:r w:rsidRPr="00EF1E26">
              <w:rPr>
                <w:rFonts w:ascii="Calibri" w:hAnsi="Calibri"/>
                <w:szCs w:val="24"/>
              </w:rPr>
              <w:t xml:space="preserve"> – The PASARR process is part of the care coordination for care and services delivered by the facility </w:t>
            </w:r>
          </w:p>
        </w:tc>
      </w:tr>
    </w:tbl>
    <w:p w:rsidR="005409C6" w:rsidRPr="005409C6" w:rsidRDefault="005409C6" w:rsidP="005409C6">
      <w:pPr>
        <w:rPr>
          <w:rFonts w:ascii="Calibri" w:hAnsi="Calibri"/>
          <w:szCs w:val="24"/>
        </w:rPr>
      </w:pPr>
    </w:p>
    <w:p w:rsidR="005409C6" w:rsidRPr="005409C6" w:rsidRDefault="005409C6" w:rsidP="005409C6">
      <w:pPr>
        <w:rPr>
          <w:rFonts w:ascii="Calibri" w:hAnsi="Calibri"/>
          <w:szCs w:val="24"/>
        </w:rPr>
      </w:pPr>
    </w:p>
    <w:p w:rsidR="003418AD" w:rsidRPr="003418AD" w:rsidRDefault="003418AD" w:rsidP="003418AD">
      <w:pPr>
        <w:spacing w:after="160" w:line="259" w:lineRule="auto"/>
        <w:rPr>
          <w:rFonts w:ascii="Calibri" w:hAnsi="Calibri"/>
          <w:color w:val="FF0000"/>
        </w:rPr>
      </w:pPr>
      <w:r w:rsidRPr="003418AD">
        <w:rPr>
          <w:rFonts w:ascii="Calibri" w:hAnsi="Calibri"/>
          <w:color w:val="FF0000"/>
        </w:rPr>
        <w:br/>
      </w:r>
    </w:p>
    <w:sectPr w:rsidR="003418AD" w:rsidRPr="003418AD" w:rsidSect="00DE7A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1A0" w:rsidRDefault="00A311A0" w:rsidP="00FE158D">
      <w:r>
        <w:separator/>
      </w:r>
    </w:p>
  </w:endnote>
  <w:endnote w:type="continuationSeparator" w:id="0">
    <w:p w:rsidR="00A311A0" w:rsidRDefault="00A311A0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7721" w:rsidRDefault="006277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FE158D" w:rsidP="00FE158D">
    <w:pPr>
      <w:pStyle w:val="Footer"/>
    </w:pPr>
    <w:r>
      <w:t xml:space="preserve">                                                                                              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7721" w:rsidRDefault="006277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1A0" w:rsidRDefault="00A311A0" w:rsidP="00FE158D">
      <w:r>
        <w:separator/>
      </w:r>
    </w:p>
  </w:footnote>
  <w:footnote w:type="continuationSeparator" w:id="0">
    <w:p w:rsidR="00A311A0" w:rsidRDefault="00A311A0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7721" w:rsidRDefault="0062772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627721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286000</wp:posOffset>
          </wp:positionH>
          <wp:positionV relativeFrom="paragraph">
            <wp:posOffset>38100</wp:posOffset>
          </wp:positionV>
          <wp:extent cx="1363980" cy="536499"/>
          <wp:effectExtent l="0" t="0" r="762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eadingAge-Kansas-for-signatur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980" cy="5364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0" w:name="_GoBack"/>
    <w:r w:rsidR="006B2ED2">
      <w:rPr>
        <w:noProof/>
      </w:rPr>
      <w:drawing>
        <wp:anchor distT="0" distB="0" distL="114300" distR="114300" simplePos="0" relativeHeight="251658240" behindDoc="1" locked="1" layoutInCell="1" allowOverlap="0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CEF69FE"/>
    <w:multiLevelType w:val="hybridMultilevel"/>
    <w:tmpl w:val="A45CE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5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96C1B"/>
    <w:multiLevelType w:val="hybridMultilevel"/>
    <w:tmpl w:val="3174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29"/>
  </w:num>
  <w:num w:numId="24">
    <w:abstractNumId w:val="10"/>
  </w:num>
  <w:num w:numId="25">
    <w:abstractNumId w:val="19"/>
  </w:num>
  <w:num w:numId="26">
    <w:abstractNumId w:val="14"/>
  </w:num>
  <w:num w:numId="27">
    <w:abstractNumId w:val="20"/>
  </w:num>
  <w:num w:numId="28">
    <w:abstractNumId w:val="8"/>
  </w:num>
  <w:num w:numId="29">
    <w:abstractNumId w:val="24"/>
  </w:num>
  <w:num w:numId="30">
    <w:abstractNumId w:val="22"/>
  </w:num>
  <w:num w:numId="31">
    <w:abstractNumId w:val="31"/>
  </w:num>
  <w:num w:numId="32">
    <w:abstractNumId w:val="1"/>
  </w:num>
  <w:num w:numId="33">
    <w:abstractNumId w:val="4"/>
  </w:num>
  <w:num w:numId="34">
    <w:abstractNumId w:val="18"/>
  </w:num>
  <w:num w:numId="35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zMwMDA3sDQxMzZW0lEKTi0uzszPAykwrAUASs5DwiwAAAA="/>
  </w:docVars>
  <w:rsids>
    <w:rsidRoot w:val="006338B1"/>
    <w:rsid w:val="00066D50"/>
    <w:rsid w:val="000D5B62"/>
    <w:rsid w:val="000E228A"/>
    <w:rsid w:val="000F7E90"/>
    <w:rsid w:val="0012309D"/>
    <w:rsid w:val="00170AD2"/>
    <w:rsid w:val="00185739"/>
    <w:rsid w:val="002376A2"/>
    <w:rsid w:val="002C5F29"/>
    <w:rsid w:val="002F2B8A"/>
    <w:rsid w:val="003011C7"/>
    <w:rsid w:val="00301AA8"/>
    <w:rsid w:val="003418AD"/>
    <w:rsid w:val="00372DF7"/>
    <w:rsid w:val="00373CF0"/>
    <w:rsid w:val="003A3E8D"/>
    <w:rsid w:val="003B0939"/>
    <w:rsid w:val="003F0C77"/>
    <w:rsid w:val="00484844"/>
    <w:rsid w:val="00534CAA"/>
    <w:rsid w:val="0053732B"/>
    <w:rsid w:val="005409C6"/>
    <w:rsid w:val="005438CB"/>
    <w:rsid w:val="00593E4B"/>
    <w:rsid w:val="005F036A"/>
    <w:rsid w:val="006034EC"/>
    <w:rsid w:val="00603AC0"/>
    <w:rsid w:val="00605605"/>
    <w:rsid w:val="00610027"/>
    <w:rsid w:val="00627721"/>
    <w:rsid w:val="006338B1"/>
    <w:rsid w:val="006A3CC2"/>
    <w:rsid w:val="006B2ED2"/>
    <w:rsid w:val="007251EF"/>
    <w:rsid w:val="00783084"/>
    <w:rsid w:val="007A61F1"/>
    <w:rsid w:val="007F26C3"/>
    <w:rsid w:val="00805910"/>
    <w:rsid w:val="008259FB"/>
    <w:rsid w:val="008E7224"/>
    <w:rsid w:val="009073EC"/>
    <w:rsid w:val="009478FB"/>
    <w:rsid w:val="00951B77"/>
    <w:rsid w:val="009B7479"/>
    <w:rsid w:val="009C106D"/>
    <w:rsid w:val="009C583E"/>
    <w:rsid w:val="009F0488"/>
    <w:rsid w:val="00A039B0"/>
    <w:rsid w:val="00A04372"/>
    <w:rsid w:val="00A25232"/>
    <w:rsid w:val="00A311A0"/>
    <w:rsid w:val="00A9460A"/>
    <w:rsid w:val="00AB677E"/>
    <w:rsid w:val="00AC0FC3"/>
    <w:rsid w:val="00B019EA"/>
    <w:rsid w:val="00B24FB4"/>
    <w:rsid w:val="00BB507F"/>
    <w:rsid w:val="00C0102E"/>
    <w:rsid w:val="00C170A5"/>
    <w:rsid w:val="00C71D53"/>
    <w:rsid w:val="00DB6D68"/>
    <w:rsid w:val="00DC40AB"/>
    <w:rsid w:val="00DE7AF9"/>
    <w:rsid w:val="00E94EC6"/>
    <w:rsid w:val="00ED6153"/>
    <w:rsid w:val="00EF0A00"/>
    <w:rsid w:val="00EF1E26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3E29A295-7E5E-46A0-BCBA-1387F8503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540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90AC7-EEEF-4E33-AF88-DBE6E8CC5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</Words>
  <Characters>105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on County Government</Company>
  <LinksUpToDate>false</LinksUpToDate>
  <CharactersWithSpaces>1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Dana Weaver</cp:lastModifiedBy>
  <cp:revision>2</cp:revision>
  <dcterms:created xsi:type="dcterms:W3CDTF">2017-02-28T20:15:00Z</dcterms:created>
  <dcterms:modified xsi:type="dcterms:W3CDTF">2017-02-28T20:15:00Z</dcterms:modified>
</cp:coreProperties>
</file>